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F114E0D" w14:textId="2B672F99" w:rsidR="00425687" w:rsidRDefault="00120D2D" w:rsidP="008828A9">
      <w:pPr>
        <w:shd w:val="clear" w:color="auto" w:fill="E5DFEC" w:themeFill="accent4" w:themeFillTint="33"/>
        <w:jc w:val="center"/>
        <w:rPr>
          <w:rFonts w:cs="Arial"/>
          <w:b/>
          <w:sz w:val="28"/>
          <w:szCs w:val="28"/>
          <w:lang w:val="en-US"/>
        </w:rPr>
      </w:pPr>
      <w:r w:rsidRPr="006D6CBC">
        <w:rPr>
          <w:rFonts w:cs="Arial"/>
          <w:b/>
          <w:sz w:val="28"/>
          <w:szCs w:val="28"/>
          <w:lang w:val="en-US"/>
        </w:rPr>
        <w:t>Short-term Joint Staff Training (C</w:t>
      </w:r>
      <w:r w:rsidR="0003014F">
        <w:rPr>
          <w:rFonts w:cs="Arial"/>
          <w:b/>
          <w:sz w:val="28"/>
          <w:szCs w:val="28"/>
          <w:lang w:val="en-US"/>
        </w:rPr>
        <w:t>2</w:t>
      </w:r>
      <w:r w:rsidRPr="006D6CBC">
        <w:rPr>
          <w:rFonts w:cs="Arial"/>
          <w:b/>
          <w:sz w:val="28"/>
          <w:szCs w:val="28"/>
          <w:lang w:val="en-US"/>
        </w:rPr>
        <w:t>)</w:t>
      </w:r>
    </w:p>
    <w:p w14:paraId="669D3C82" w14:textId="4DB679B2" w:rsidR="00084678" w:rsidRPr="005B1556" w:rsidRDefault="00E01C0C" w:rsidP="008828A9">
      <w:pPr>
        <w:pStyle w:val="Footer"/>
        <w:shd w:val="clear" w:color="auto" w:fill="E5DFEC" w:themeFill="accent4" w:themeFillTint="33"/>
        <w:spacing w:after="120"/>
        <w:jc w:val="center"/>
        <w:rPr>
          <w:sz w:val="24"/>
        </w:rPr>
      </w:pPr>
      <w:r w:rsidRPr="00E01C0C">
        <w:rPr>
          <w:b/>
          <w:i/>
          <w:color w:val="31849B" w:themeColor="accent5" w:themeShade="BF"/>
          <w:szCs w:val="22"/>
        </w:rPr>
        <w:t xml:space="preserve">Empowering forward thinking skills through sustainable knowledge and best practices in education and training </w:t>
      </w:r>
      <w:r w:rsidR="00B5373B">
        <w:rPr>
          <w:sz w:val="24"/>
        </w:rPr>
        <w:t>06</w:t>
      </w:r>
      <w:r w:rsidR="00084678" w:rsidRPr="005B1556">
        <w:rPr>
          <w:sz w:val="24"/>
          <w:vertAlign w:val="superscript"/>
        </w:rPr>
        <w:t xml:space="preserve">th </w:t>
      </w:r>
      <w:r w:rsidR="00084678" w:rsidRPr="005B1556">
        <w:rPr>
          <w:sz w:val="24"/>
        </w:rPr>
        <w:t xml:space="preserve">- </w:t>
      </w:r>
      <w:r w:rsidR="00B5373B">
        <w:rPr>
          <w:sz w:val="24"/>
        </w:rPr>
        <w:t>10</w:t>
      </w:r>
      <w:r w:rsidR="00084678" w:rsidRPr="005B1556">
        <w:rPr>
          <w:sz w:val="24"/>
          <w:vertAlign w:val="superscript"/>
        </w:rPr>
        <w:t>th</w:t>
      </w:r>
      <w:r w:rsidR="00084678" w:rsidRPr="005B1556">
        <w:rPr>
          <w:sz w:val="24"/>
        </w:rPr>
        <w:t xml:space="preserve"> </w:t>
      </w:r>
      <w:r w:rsidR="00F92485">
        <w:rPr>
          <w:sz w:val="24"/>
        </w:rPr>
        <w:t>June</w:t>
      </w:r>
      <w:r w:rsidR="00084678" w:rsidRPr="005B1556">
        <w:rPr>
          <w:sz w:val="24"/>
        </w:rPr>
        <w:t xml:space="preserve"> 202</w:t>
      </w:r>
      <w:r w:rsidR="00F92485">
        <w:rPr>
          <w:sz w:val="24"/>
        </w:rPr>
        <w:t>2</w:t>
      </w:r>
    </w:p>
    <w:p w14:paraId="57483D44" w14:textId="77777777" w:rsidR="008570C6" w:rsidRPr="008570C6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i/>
          <w:iCs/>
          <w:lang w:val="en-US"/>
        </w:rPr>
      </w:pPr>
      <w:r w:rsidRPr="008570C6">
        <w:rPr>
          <w:rFonts w:cs="Arial"/>
          <w:bCs/>
          <w:i/>
          <w:iCs/>
          <w:lang w:val="en-US"/>
        </w:rPr>
        <w:t xml:space="preserve">KAUNAS FACULTY OF VILNIUS UNIVERSITY </w:t>
      </w:r>
    </w:p>
    <w:p w14:paraId="3CE1CDE3" w14:textId="028DCBAE" w:rsidR="008570C6" w:rsidRPr="008570C6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i/>
          <w:iCs/>
          <w:lang w:val="en-US"/>
        </w:rPr>
      </w:pPr>
      <w:r w:rsidRPr="008570C6">
        <w:rPr>
          <w:rFonts w:cs="Arial"/>
          <w:bCs/>
          <w:i/>
          <w:iCs/>
          <w:lang w:val="en-US"/>
        </w:rPr>
        <w:t xml:space="preserve"> LITHUANIA,</w:t>
      </w:r>
    </w:p>
    <w:p w14:paraId="2B627544" w14:textId="5CBFAB50" w:rsidR="00A20DF4" w:rsidRDefault="008570C6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  <w:r w:rsidRPr="008570C6">
        <w:rPr>
          <w:rFonts w:cs="Arial"/>
          <w:bCs/>
          <w:i/>
          <w:iCs/>
          <w:lang w:val="en-US"/>
        </w:rPr>
        <w:tab/>
      </w:r>
      <w:r w:rsidRPr="008570C6">
        <w:rPr>
          <w:rFonts w:cs="Arial"/>
          <w:bCs/>
          <w:i/>
          <w:iCs/>
          <w:lang w:val="en-US"/>
        </w:rPr>
        <w:tab/>
      </w:r>
    </w:p>
    <w:p w14:paraId="2DD50B47" w14:textId="3A178693" w:rsidR="00A20DF4" w:rsidRDefault="00FE3307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  <w:hyperlink r:id="rId11" w:history="1">
        <w:r w:rsidRPr="001C364F">
          <w:rPr>
            <w:rStyle w:val="Hyperlink"/>
            <w:rFonts w:cs="Arial"/>
            <w:bCs/>
            <w:lang w:val="en-US"/>
          </w:rPr>
          <w:t>https://www.smartskills4.com/copy-of-4-2-staff-training-c1-c4</w:t>
        </w:r>
      </w:hyperlink>
      <w:r>
        <w:rPr>
          <w:rFonts w:cs="Arial"/>
          <w:bCs/>
          <w:lang w:val="en-US"/>
        </w:rPr>
        <w:t xml:space="preserve"> </w:t>
      </w:r>
    </w:p>
    <w:p w14:paraId="339294F0" w14:textId="77777777" w:rsidR="00FE3307" w:rsidRDefault="00FE3307" w:rsidP="008828A9">
      <w:pPr>
        <w:shd w:val="clear" w:color="auto" w:fill="E5DFEC" w:themeFill="accent4" w:themeFillTint="33"/>
        <w:jc w:val="center"/>
        <w:rPr>
          <w:rFonts w:cs="Arial"/>
          <w:bCs/>
          <w:lang w:val="en-US"/>
        </w:rPr>
      </w:pPr>
      <w:bookmarkStart w:id="0" w:name="_GoBack"/>
      <w:bookmarkEnd w:id="0"/>
    </w:p>
    <w:p w14:paraId="54092B80" w14:textId="33EAC0D7" w:rsidR="009A5B7B" w:rsidRPr="009A5B7B" w:rsidRDefault="009A5B7B" w:rsidP="008828A9">
      <w:pPr>
        <w:shd w:val="clear" w:color="auto" w:fill="E5DFEC" w:themeFill="accent4" w:themeFillTint="33"/>
        <w:jc w:val="center"/>
        <w:rPr>
          <w:b/>
          <w:i/>
          <w:sz w:val="32"/>
          <w:szCs w:val="32"/>
        </w:rPr>
      </w:pPr>
      <w:r w:rsidRPr="009A5B7B">
        <w:rPr>
          <w:rFonts w:cs="Arial"/>
          <w:b/>
          <w:sz w:val="32"/>
          <w:szCs w:val="36"/>
          <w:lang w:val="en-US"/>
        </w:rPr>
        <w:t>CALL FOR APPLICATION</w:t>
      </w:r>
    </w:p>
    <w:p w14:paraId="69080BB3" w14:textId="74B5C843" w:rsidR="00FA3807" w:rsidRDefault="00FA3807" w:rsidP="008828A9">
      <w:pPr>
        <w:shd w:val="clear" w:color="auto" w:fill="E5DFEC" w:themeFill="accent4" w:themeFillTint="33"/>
        <w:jc w:val="center"/>
        <w:rPr>
          <w:b/>
          <w:i/>
          <w:color w:val="0070C0"/>
          <w:szCs w:val="22"/>
        </w:rPr>
      </w:pPr>
    </w:p>
    <w:p w14:paraId="6B3C28D0" w14:textId="7CD65BF5" w:rsidR="00FA3807" w:rsidRPr="00EA73EA" w:rsidRDefault="00FA3807" w:rsidP="008828A9">
      <w:pPr>
        <w:shd w:val="clear" w:color="auto" w:fill="E5DFEC" w:themeFill="accent4" w:themeFillTint="33"/>
      </w:pPr>
      <w:r w:rsidRPr="00EA73EA">
        <w:t>The project - „</w:t>
      </w:r>
      <w:r w:rsidR="00D60352" w:rsidRPr="00EA73EA"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EA73EA">
        <w:t>”, organized through the ERASMUS+ programme</w:t>
      </w:r>
      <w:r w:rsidR="003F18DC" w:rsidRPr="00EA73EA">
        <w:t>,</w:t>
      </w:r>
      <w:r w:rsidRPr="00EA73EA">
        <w:t xml:space="preserve"> will organise a </w:t>
      </w:r>
      <w:r w:rsidR="00F45A77" w:rsidRPr="00EA73EA">
        <w:t>short-term</w:t>
      </w:r>
      <w:r w:rsidRPr="00EA73EA">
        <w:t xml:space="preserve"> teacher-training during the aforementioned period.</w:t>
      </w:r>
    </w:p>
    <w:p w14:paraId="7DF6A3BA" w14:textId="77777777" w:rsidR="00FA3807" w:rsidRPr="00EA73EA" w:rsidRDefault="00FA3807" w:rsidP="008828A9">
      <w:pPr>
        <w:shd w:val="clear" w:color="auto" w:fill="E5DFEC" w:themeFill="accent4" w:themeFillTint="33"/>
      </w:pPr>
    </w:p>
    <w:p w14:paraId="323B61A0" w14:textId="77777777" w:rsidR="00FA5AA6" w:rsidRPr="00EA73EA" w:rsidRDefault="00FA5AA6" w:rsidP="008828A9">
      <w:pPr>
        <w:shd w:val="clear" w:color="auto" w:fill="E5DFEC" w:themeFill="accent4" w:themeFillTint="33"/>
      </w:pPr>
      <w:r w:rsidRPr="009E2F6E">
        <w:rPr>
          <w:b/>
          <w:bCs/>
          <w:u w:val="single"/>
        </w:rPr>
        <w:t>The training aims to</w:t>
      </w:r>
      <w:r w:rsidRPr="00EA73EA">
        <w:t>:</w:t>
      </w:r>
    </w:p>
    <w:p w14:paraId="35C6AB47" w14:textId="1FB95228" w:rsidR="00856511" w:rsidRDefault="00485D6C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  <w:rPr>
          <w:bCs w:val="0"/>
        </w:rPr>
      </w:pPr>
      <w:r>
        <w:t>B</w:t>
      </w:r>
      <w:r w:rsidR="004F3571" w:rsidRPr="004F3571">
        <w:t>oost high quality practical resources for learning, teaching and training needed to support digital and cognitive skills</w:t>
      </w:r>
    </w:p>
    <w:p w14:paraId="7C7F3511" w14:textId="1EF60E69" w:rsidR="00011328" w:rsidRPr="00EA73EA" w:rsidRDefault="00485D6C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>
        <w:t>B</w:t>
      </w:r>
      <w:r w:rsidR="004F3571" w:rsidRPr="004F3571">
        <w:t>uilds a meaningful learning experience fuelled with knowledge sharing on various sustainability-related topics and different learning contexts.</w:t>
      </w:r>
    </w:p>
    <w:p w14:paraId="0CCCA550" w14:textId="22B1A438" w:rsidR="006C52D0" w:rsidRPr="00EA73EA" w:rsidRDefault="006C52D0" w:rsidP="008828A9">
      <w:pPr>
        <w:shd w:val="clear" w:color="auto" w:fill="E5DFEC" w:themeFill="accent4" w:themeFillTint="33"/>
      </w:pPr>
      <w:r w:rsidRPr="009E2F6E">
        <w:rPr>
          <w:b/>
          <w:bCs/>
          <w:u w:val="single"/>
        </w:rPr>
        <w:t xml:space="preserve">The benefits for </w:t>
      </w:r>
      <w:r w:rsidR="009E2F6E">
        <w:rPr>
          <w:b/>
          <w:bCs/>
          <w:u w:val="single"/>
        </w:rPr>
        <w:t xml:space="preserve">selected </w:t>
      </w:r>
      <w:r w:rsidRPr="009E2F6E">
        <w:rPr>
          <w:b/>
          <w:bCs/>
          <w:u w:val="single"/>
        </w:rPr>
        <w:t>teacher are</w:t>
      </w:r>
      <w:r w:rsidRPr="00EA73EA">
        <w:t>:</w:t>
      </w:r>
    </w:p>
    <w:p w14:paraId="694F0734" w14:textId="1E359A05" w:rsidR="00263F4D" w:rsidRPr="00BE3EEB" w:rsidRDefault="00263F4D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BE3EEB">
        <w:t xml:space="preserve">Better familiarized with </w:t>
      </w:r>
      <w:r w:rsidR="00C8690F" w:rsidRPr="00BE3EEB">
        <w:t>Business 4.0 concept</w:t>
      </w:r>
      <w:r w:rsidRPr="00BE3EEB">
        <w:t xml:space="preserve"> in teaching and learning process </w:t>
      </w:r>
    </w:p>
    <w:p w14:paraId="2F35221A" w14:textId="77777777" w:rsidR="002B4549" w:rsidRPr="002B4549" w:rsidRDefault="00E272C5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>B</w:t>
      </w:r>
      <w:r w:rsidR="00BE3EEB" w:rsidRPr="002B4549">
        <w:t>rings evidence of upgraded knowledge and successful examples, which steer to professional development</w:t>
      </w:r>
    </w:p>
    <w:p w14:paraId="58DEDCBC" w14:textId="77777777" w:rsidR="002B4549" w:rsidRPr="002B4549" w:rsidRDefault="002B4549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>S</w:t>
      </w:r>
      <w:r w:rsidR="00BE3EEB" w:rsidRPr="002B4549">
        <w:t xml:space="preserve">trengthens the motivation of participants to become aware of the innovation potential and sustainable eco-systems in their local contexts. </w:t>
      </w:r>
    </w:p>
    <w:p w14:paraId="75EA964F" w14:textId="5162DDAB" w:rsidR="00633617" w:rsidRDefault="00BE3EEB" w:rsidP="008828A9">
      <w:pPr>
        <w:pStyle w:val="ListParagraph"/>
        <w:numPr>
          <w:ilvl w:val="0"/>
          <w:numId w:val="13"/>
        </w:numPr>
        <w:shd w:val="clear" w:color="auto" w:fill="E5DFEC" w:themeFill="accent4" w:themeFillTint="33"/>
      </w:pPr>
      <w:r w:rsidRPr="002B4549">
        <w:t>It increases synergies between education and world of work, and enables the development of genuine educational resources in various sustainability-related topics.</w:t>
      </w:r>
    </w:p>
    <w:p w14:paraId="618261A5" w14:textId="77777777" w:rsidR="00A053F1" w:rsidRPr="002B4549" w:rsidRDefault="00A053F1" w:rsidP="008828A9">
      <w:pPr>
        <w:shd w:val="clear" w:color="auto" w:fill="E5DFEC" w:themeFill="accent4" w:themeFillTint="33"/>
        <w:ind w:left="360"/>
      </w:pPr>
    </w:p>
    <w:p w14:paraId="0316035C" w14:textId="4E64229B" w:rsidR="0080588C" w:rsidRPr="00A053F1" w:rsidRDefault="00AE61F2" w:rsidP="008828A9">
      <w:pPr>
        <w:shd w:val="clear" w:color="auto" w:fill="E5DFEC" w:themeFill="accent4" w:themeFillTint="33"/>
      </w:pPr>
      <w:r w:rsidRPr="00A053F1">
        <w:t>The training will be led by expert trainers in business and international university co-operation</w:t>
      </w:r>
      <w:r w:rsidR="000C7827" w:rsidRPr="00A053F1">
        <w:t xml:space="preserve"> and will be </w:t>
      </w:r>
      <w:r w:rsidR="00D61BA1" w:rsidRPr="00A053F1">
        <w:t xml:space="preserve">deployment on 5 (five) training days, </w:t>
      </w:r>
      <w:r w:rsidR="00A6006E" w:rsidRPr="00A053F1">
        <w:t xml:space="preserve">with mixt of presentations, </w:t>
      </w:r>
      <w:r w:rsidR="0080588C" w:rsidRPr="00A053F1">
        <w:t>discussions,</w:t>
      </w:r>
      <w:r w:rsidR="00A6006E" w:rsidRPr="00A053F1">
        <w:t xml:space="preserve"> and workshops</w:t>
      </w:r>
      <w:r w:rsidR="0080588C" w:rsidRPr="00A053F1">
        <w:t>:</w:t>
      </w:r>
    </w:p>
    <w:p w14:paraId="0116C77E" w14:textId="77777777" w:rsidR="00545C8E" w:rsidRPr="00A053F1" w:rsidRDefault="00545C8E" w:rsidP="008828A9">
      <w:pPr>
        <w:shd w:val="clear" w:color="auto" w:fill="E5DFEC" w:themeFill="accent4" w:themeFillTint="33"/>
      </w:pPr>
    </w:p>
    <w:p w14:paraId="4786CAF0" w14:textId="4FA4D37B" w:rsidR="00633617" w:rsidRPr="00A053F1" w:rsidRDefault="00633617" w:rsidP="008828A9">
      <w:pPr>
        <w:shd w:val="clear" w:color="auto" w:fill="E5DFEC" w:themeFill="accent4" w:themeFillTint="33"/>
      </w:pPr>
      <w:r w:rsidRPr="00A053F1">
        <w:t xml:space="preserve">For higher education institutions involved the event represents a meaningful opportunity to develop and modernize courses and syllabus, for developing international collaboration via digital learning and expanding the use of </w:t>
      </w:r>
      <w:r w:rsidR="00EA4A12" w:rsidRPr="00A053F1">
        <w:t xml:space="preserve">Business 4.0 </w:t>
      </w:r>
      <w:r w:rsidR="007D6AFE" w:rsidRPr="00A053F1">
        <w:t>elements.</w:t>
      </w:r>
    </w:p>
    <w:p w14:paraId="0151FA2B" w14:textId="40F6E6FD" w:rsidR="00F908C5" w:rsidRPr="00EA73EA" w:rsidRDefault="00F908C5" w:rsidP="008828A9">
      <w:pPr>
        <w:shd w:val="clear" w:color="auto" w:fill="E5DFEC" w:themeFill="accent4" w:themeFillTint="33"/>
      </w:pPr>
    </w:p>
    <w:p w14:paraId="67AE2179" w14:textId="2194E21C" w:rsidR="00F908C5" w:rsidRDefault="00703492" w:rsidP="008828A9">
      <w:pPr>
        <w:shd w:val="clear" w:color="auto" w:fill="E5DFEC" w:themeFill="accent4" w:themeFillTint="33"/>
      </w:pPr>
      <w:r>
        <w:rPr>
          <w:b/>
          <w:bCs/>
        </w:rPr>
        <w:t xml:space="preserve">Each </w:t>
      </w:r>
      <w:r w:rsidR="009828C4">
        <w:rPr>
          <w:b/>
          <w:bCs/>
        </w:rPr>
        <w:t>partner</w:t>
      </w:r>
      <w:r w:rsidR="00F908C5" w:rsidRPr="00EA73EA">
        <w:t xml:space="preserve"> has allocated 2 positions for this event, for teachers/ staff employed in the university</w:t>
      </w:r>
      <w:r w:rsidR="00F96BE7" w:rsidRPr="00EA73EA">
        <w:t xml:space="preserve">, </w:t>
      </w:r>
      <w:r w:rsidR="001D75E2" w:rsidRPr="00EA73EA">
        <w:t>based</w:t>
      </w:r>
      <w:r w:rsidR="00F96BE7" w:rsidRPr="00EA73EA">
        <w:t xml:space="preserve"> on selection</w:t>
      </w:r>
      <w:r w:rsidR="003A597A" w:rsidRPr="00EA73EA">
        <w:t>.</w:t>
      </w:r>
    </w:p>
    <w:p w14:paraId="57F11404" w14:textId="77777777" w:rsidR="00577908" w:rsidRDefault="00577908" w:rsidP="008828A9">
      <w:pPr>
        <w:shd w:val="clear" w:color="auto" w:fill="E5DFEC" w:themeFill="accent4" w:themeFillTint="33"/>
      </w:pPr>
    </w:p>
    <w:p w14:paraId="643BB158" w14:textId="1AA05130" w:rsidR="00577908" w:rsidRPr="00EA73EA" w:rsidRDefault="00577908" w:rsidP="008828A9">
      <w:pPr>
        <w:shd w:val="clear" w:color="auto" w:fill="E5DFEC" w:themeFill="accent4" w:themeFillTint="33"/>
      </w:pPr>
      <w:r w:rsidRPr="00C60A6E">
        <w:rPr>
          <w:b/>
          <w:bCs/>
          <w:u w:val="single"/>
        </w:rPr>
        <w:t>Eligible participants</w:t>
      </w:r>
      <w:r>
        <w:t xml:space="preserve">: </w:t>
      </w:r>
      <w:r w:rsidR="00C60A6E">
        <w:t>teachers and training staff from the project consortium</w:t>
      </w:r>
    </w:p>
    <w:p w14:paraId="0A113FA2" w14:textId="77777777" w:rsidR="0062110D" w:rsidRPr="00EA73EA" w:rsidRDefault="0062110D" w:rsidP="008828A9">
      <w:pPr>
        <w:shd w:val="clear" w:color="auto" w:fill="E5DFEC" w:themeFill="accent4" w:themeFillTint="33"/>
      </w:pPr>
    </w:p>
    <w:p w14:paraId="322B0E08" w14:textId="77777777" w:rsidR="00EA73EA" w:rsidRDefault="00EA73EA" w:rsidP="008828A9">
      <w:pPr>
        <w:shd w:val="clear" w:color="auto" w:fill="E5DFEC" w:themeFill="accent4" w:themeFillTint="33"/>
        <w:jc w:val="both"/>
        <w:rPr>
          <w:sz w:val="20"/>
          <w:szCs w:val="20"/>
        </w:rPr>
      </w:pPr>
    </w:p>
    <w:p w14:paraId="013FC1B9" w14:textId="0440412F" w:rsidR="0062110D" w:rsidRDefault="0062110D" w:rsidP="008828A9">
      <w:pPr>
        <w:shd w:val="clear" w:color="auto" w:fill="E5DFEC" w:themeFill="accent4" w:themeFillTint="33"/>
        <w:jc w:val="both"/>
        <w:rPr>
          <w:sz w:val="20"/>
          <w:szCs w:val="20"/>
        </w:rPr>
      </w:pPr>
      <w:r w:rsidRPr="0039243B">
        <w:rPr>
          <w:sz w:val="20"/>
          <w:szCs w:val="20"/>
        </w:rPr>
        <w:t xml:space="preserve">For additional information about </w:t>
      </w:r>
      <w:r w:rsidR="00113CA6">
        <w:rPr>
          <w:sz w:val="20"/>
          <w:szCs w:val="20"/>
        </w:rPr>
        <w:t>application</w:t>
      </w:r>
      <w:r w:rsidRPr="0039243B">
        <w:rPr>
          <w:sz w:val="20"/>
          <w:szCs w:val="20"/>
        </w:rPr>
        <w:t xml:space="preserve">, please contact </w:t>
      </w:r>
      <w:r w:rsidR="009828C4">
        <w:rPr>
          <w:sz w:val="20"/>
          <w:szCs w:val="20"/>
        </w:rPr>
        <w:t>project staff in</w:t>
      </w:r>
      <w:r w:rsidR="00EE7160">
        <w:rPr>
          <w:sz w:val="20"/>
          <w:szCs w:val="20"/>
        </w:rPr>
        <w:t xml:space="preserve">: </w:t>
      </w:r>
      <w:r w:rsidR="009828C4">
        <w:rPr>
          <w:sz w:val="20"/>
          <w:szCs w:val="20"/>
        </w:rPr>
        <w:t xml:space="preserve"> </w:t>
      </w:r>
      <w:hyperlink r:id="rId12" w:history="1">
        <w:r w:rsidR="00EE7160" w:rsidRPr="003F79D2">
          <w:rPr>
            <w:rStyle w:val="Hyperlink"/>
            <w:sz w:val="20"/>
            <w:szCs w:val="20"/>
          </w:rPr>
          <w:t>https://www.smartskills4.com/3-1-partners</w:t>
        </w:r>
      </w:hyperlink>
    </w:p>
    <w:p w14:paraId="03E87612" w14:textId="099B1A8D" w:rsidR="0062110D" w:rsidRPr="00DF41E7" w:rsidRDefault="0062110D" w:rsidP="008828A9">
      <w:pPr>
        <w:shd w:val="clear" w:color="auto" w:fill="E5DFEC" w:themeFill="accent4" w:themeFillTint="33"/>
        <w:jc w:val="both"/>
        <w:rPr>
          <w:b/>
          <w:szCs w:val="22"/>
        </w:rPr>
      </w:pPr>
      <w:r w:rsidRPr="00DF41E7">
        <w:rPr>
          <w:b/>
          <w:szCs w:val="22"/>
        </w:rPr>
        <w:t>You are welcome!</w:t>
      </w:r>
    </w:p>
    <w:p w14:paraId="080648B2" w14:textId="56C597C1" w:rsidR="0062110D" w:rsidRDefault="007F189A" w:rsidP="008828A9">
      <w:pPr>
        <w:shd w:val="clear" w:color="auto" w:fill="E5DFEC" w:themeFill="accent4" w:themeFillTint="33"/>
        <w:jc w:val="both"/>
        <w:rPr>
          <w:szCs w:val="22"/>
        </w:rPr>
      </w:pPr>
      <w:r>
        <w:rPr>
          <w:szCs w:val="22"/>
        </w:rPr>
        <w:t>Partner</w:t>
      </w:r>
      <w:r w:rsidR="006E1A39">
        <w:rPr>
          <w:szCs w:val="22"/>
        </w:rPr>
        <w:t>s</w:t>
      </w:r>
      <w:r>
        <w:rPr>
          <w:szCs w:val="22"/>
        </w:rPr>
        <w:t xml:space="preserve"> </w:t>
      </w:r>
      <w:r w:rsidR="00C23A58">
        <w:rPr>
          <w:szCs w:val="22"/>
        </w:rPr>
        <w:t>P</w:t>
      </w:r>
      <w:r w:rsidR="0062110D">
        <w:rPr>
          <w:szCs w:val="22"/>
        </w:rPr>
        <w:t>roject</w:t>
      </w:r>
      <w:r w:rsidR="0062110D" w:rsidRPr="00B839F2">
        <w:rPr>
          <w:szCs w:val="22"/>
        </w:rPr>
        <w:t xml:space="preserve"> manager </w:t>
      </w:r>
    </w:p>
    <w:sectPr w:rsidR="0062110D" w:rsidSect="00DA1378">
      <w:headerReference w:type="default" r:id="rId13"/>
      <w:footerReference w:type="default" r:id="rId14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5CD724" w14:textId="77777777" w:rsidR="0011750D" w:rsidRDefault="0011750D" w:rsidP="00DE7918">
      <w:r>
        <w:separator/>
      </w:r>
    </w:p>
  </w:endnote>
  <w:endnote w:type="continuationSeparator" w:id="0">
    <w:p w14:paraId="231F1EEF" w14:textId="77777777" w:rsidR="0011750D" w:rsidRDefault="0011750D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B411D" w14:textId="098E1B0E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F52FF61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FE330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FE330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5BADA" w14:textId="77777777" w:rsidR="0011750D" w:rsidRDefault="0011750D" w:rsidP="00DE7918">
      <w:r>
        <w:separator/>
      </w:r>
    </w:p>
  </w:footnote>
  <w:footnote w:type="continuationSeparator" w:id="0">
    <w:p w14:paraId="32D61A1E" w14:textId="77777777" w:rsidR="0011750D" w:rsidRDefault="0011750D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  <w:lang w:val="en-US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r w:rsidR="00BA1C6C">
      <w:rPr>
        <w:rFonts w:cs="Arial"/>
        <w:b/>
        <w:color w:val="C00000"/>
        <w:sz w:val="16"/>
      </w:rPr>
      <w:t>, ”</w:t>
    </w:r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2C21276"/>
    <w:multiLevelType w:val="hybridMultilevel"/>
    <w:tmpl w:val="B3208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C66751"/>
    <w:multiLevelType w:val="hybridMultilevel"/>
    <w:tmpl w:val="CB0ACF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12"/>
  </w:num>
  <w:num w:numId="7">
    <w:abstractNumId w:val="6"/>
  </w:num>
  <w:num w:numId="8">
    <w:abstractNumId w:val="10"/>
  </w:num>
  <w:num w:numId="9">
    <w:abstractNumId w:val="0"/>
  </w:num>
  <w:num w:numId="10">
    <w:abstractNumId w:val="9"/>
  </w:num>
  <w:num w:numId="11">
    <w:abstractNumId w:val="5"/>
  </w:num>
  <w:num w:numId="12">
    <w:abstractNumId w:val="8"/>
  </w:num>
  <w:num w:numId="13">
    <w:abstractNumId w:val="11"/>
  </w:num>
  <w:num w:numId="14">
    <w:abstractNumId w:val="7"/>
  </w:num>
  <w:num w:numId="15">
    <w:abstractNumId w:val="7"/>
  </w:num>
  <w:num w:numId="1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U8taAMUes6A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28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14F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4678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C7827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3CA6"/>
    <w:rsid w:val="001147D2"/>
    <w:rsid w:val="0011750D"/>
    <w:rsid w:val="00117B9C"/>
    <w:rsid w:val="00120B7C"/>
    <w:rsid w:val="00120C04"/>
    <w:rsid w:val="00120D2D"/>
    <w:rsid w:val="00121446"/>
    <w:rsid w:val="00122810"/>
    <w:rsid w:val="00122BF6"/>
    <w:rsid w:val="0012318C"/>
    <w:rsid w:val="00123BF5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0B9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2C5D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D75E2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71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3F4D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4549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E672C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6737D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7A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93D"/>
    <w:rsid w:val="003E6AAE"/>
    <w:rsid w:val="003E7935"/>
    <w:rsid w:val="003F18DC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85D6C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6201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2FAE"/>
    <w:rsid w:val="004F31C4"/>
    <w:rsid w:val="004F3571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90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2989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10D"/>
    <w:rsid w:val="006214CF"/>
    <w:rsid w:val="00622A52"/>
    <w:rsid w:val="006245A8"/>
    <w:rsid w:val="00625A8E"/>
    <w:rsid w:val="0062621E"/>
    <w:rsid w:val="00633617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406"/>
    <w:rsid w:val="006B4BC1"/>
    <w:rsid w:val="006C030E"/>
    <w:rsid w:val="006C1A56"/>
    <w:rsid w:val="006C2DA5"/>
    <w:rsid w:val="006C2ECD"/>
    <w:rsid w:val="006C4065"/>
    <w:rsid w:val="006C409D"/>
    <w:rsid w:val="006C5165"/>
    <w:rsid w:val="006C52D0"/>
    <w:rsid w:val="006C6601"/>
    <w:rsid w:val="006C6712"/>
    <w:rsid w:val="006D0AC6"/>
    <w:rsid w:val="006D404C"/>
    <w:rsid w:val="006D42A1"/>
    <w:rsid w:val="006D59A7"/>
    <w:rsid w:val="006D7956"/>
    <w:rsid w:val="006E065B"/>
    <w:rsid w:val="006E1A39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492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B10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08EE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AFE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89A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588C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6511"/>
    <w:rsid w:val="008570C6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8A9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1C8F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28C4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5B7B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2F6E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53F1"/>
    <w:rsid w:val="00A0774E"/>
    <w:rsid w:val="00A101D9"/>
    <w:rsid w:val="00A102A3"/>
    <w:rsid w:val="00A10786"/>
    <w:rsid w:val="00A14AE3"/>
    <w:rsid w:val="00A208B6"/>
    <w:rsid w:val="00A208B7"/>
    <w:rsid w:val="00A20B57"/>
    <w:rsid w:val="00A20DF4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006E"/>
    <w:rsid w:val="00A62322"/>
    <w:rsid w:val="00A637E5"/>
    <w:rsid w:val="00A64D20"/>
    <w:rsid w:val="00A71148"/>
    <w:rsid w:val="00A717F4"/>
    <w:rsid w:val="00A71B03"/>
    <w:rsid w:val="00A721AE"/>
    <w:rsid w:val="00A727E9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1C53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E61F2"/>
    <w:rsid w:val="00AF016D"/>
    <w:rsid w:val="00AF358D"/>
    <w:rsid w:val="00AF49F9"/>
    <w:rsid w:val="00AF5711"/>
    <w:rsid w:val="00AF6887"/>
    <w:rsid w:val="00AF6920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373B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B7B81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3B8B"/>
    <w:rsid w:val="00BE3EEB"/>
    <w:rsid w:val="00BE43C3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440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3A58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A6E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284C"/>
    <w:rsid w:val="00C85CE0"/>
    <w:rsid w:val="00C8690F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0914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D85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27701"/>
    <w:rsid w:val="00D27EC3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0C9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0352"/>
    <w:rsid w:val="00D61BA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1C0C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2C5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4A12"/>
    <w:rsid w:val="00EA726F"/>
    <w:rsid w:val="00EA73EA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E7160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A77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08C5"/>
    <w:rsid w:val="00F9140D"/>
    <w:rsid w:val="00F914C3"/>
    <w:rsid w:val="00F91C7C"/>
    <w:rsid w:val="00F92485"/>
    <w:rsid w:val="00F9278F"/>
    <w:rsid w:val="00F92BCA"/>
    <w:rsid w:val="00F93D27"/>
    <w:rsid w:val="00F9595F"/>
    <w:rsid w:val="00F96BE7"/>
    <w:rsid w:val="00F97668"/>
    <w:rsid w:val="00F97CC9"/>
    <w:rsid w:val="00FA126B"/>
    <w:rsid w:val="00FA1AEA"/>
    <w:rsid w:val="00FA1FF8"/>
    <w:rsid w:val="00FA316A"/>
    <w:rsid w:val="00FA3807"/>
    <w:rsid w:val="00FA4D3D"/>
    <w:rsid w:val="00FA568A"/>
    <w:rsid w:val="00FA5AA6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307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martskills4.com/3-1-partner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martskills4.com/copy-of-4-2-staff-training-c1-c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19B263-B4A8-40B6-BF5F-1E4C82083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mihai</cp:lastModifiedBy>
  <cp:revision>3</cp:revision>
  <cp:lastPrinted>2018-11-25T18:36:00Z</cp:lastPrinted>
  <dcterms:created xsi:type="dcterms:W3CDTF">2023-09-21T08:09:00Z</dcterms:created>
  <dcterms:modified xsi:type="dcterms:W3CDTF">2023-09-2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</Properties>
</file>